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2"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órdoba, Argentina</w:t>
      </w:r>
    </w:p>
    <w:bookmarkStart w:id="21" w:name="X5815c0d3734d71c052fd7a0819af6eb1ad57e78"/>
    <w:p>
      <w:pPr>
        <w:pStyle w:val="Heading2"/>
      </w:pPr>
      <w:r>
        <w:t xml:space="preserve">Subject: Application for Industrial Engineering Internship Position at [Company Name], Córdoba</w:t>
      </w:r>
    </w:p>
    <w:p>
      <w:pPr>
        <w:pStyle w:val="FirstParagraph"/>
      </w:pPr>
      <w:r>
        <w:t xml:space="preserve">Dear Hiring Manager,</w:t>
      </w:r>
    </w:p>
    <w:p>
      <w:pPr>
        <w:pStyle w:val="BodyText"/>
      </w:pPr>
      <w:r>
        <w:t xml:space="preserve">I am writing with profound enthusiasm to express my strong interest in the Industrial Engineering Internship position at [Company Name] in Córdoba, Argentina. As a dedicated and technically proficient Industrial Engineering student at the Universidad Nacional de Córdoba (UNC), I have cultivated a deep appreciation for the region's dynamic manufacturing ecosystem and its critical role in Argentina's economic development. My academic focus on process optimization, supply chain management, and lean methodologies aligns precisely with [Company Name]'s reputation for innovation within Córdoba's industrial landscape. I am eager to contribute my skills to your team while immersing myself in the practical challenges of Argentine industry.</w:t>
      </w:r>
    </w:p>
    <w:p>
      <w:pPr>
        <w:pStyle w:val="BodyText"/>
      </w:pPr>
      <w:r>
        <w:t xml:space="preserve">The industrial sector in Córdoba represents a cornerstone of Argentina's manufacturing prowess, particularly in automotive components, agro-industrial processing, and advanced machinery production—areas where [Company Name] is a recognized leader. Having grown up witnessing the transformation of Córdoba's industrial corridors from my university campus near Villa María to the bustling facilities along Route 9 (Autovía Ruta Nacional 9), I understand firsthand how efficiency gains ripple through local communities, creating sustainable jobs and bolstering regional competitiveness. My academic projects have specifically targeted these contexts: for instance, I led a team in developing a workflow simulation for a local agricultural equipment manufacturer in Río Cuarto, reducing assembly line bottlenecks by 18% through value stream mapping—a methodology directly applicable to your operations.</w:t>
      </w:r>
    </w:p>
    <w:p>
      <w:pPr>
        <w:pStyle w:val="BodyText"/>
      </w:pPr>
      <w:r>
        <w:t xml:space="preserve">My technical competencies are rigorously grounded in Argentine engineering standards and international best practices. I have achieved proficiency in industry-standard tools including SAP MM/PP modules (through UNC's partnership with SAP University Alliance), AutoCAD for facility layout optimization, and Minitab for statistical process control. During my coursework, I completed a specialized module on "Industrial Engineering Applications in Argentine Manufacturing" (with guest lectures from engineers at Fiat Chrysler Argentina's Córdoba plant), where we analyzed real-world case studies of labor productivity challenges in regional automotive suppliers. This experience deepened my understanding of the unique operational nuances present in Argentina’s industrial environment, such as adapting lean principles to smaller-scale facilities with variable workforce structures—a critical skill I am prepared to apply at [Company Name].</w:t>
      </w:r>
    </w:p>
    <w:p>
      <w:pPr>
        <w:pStyle w:val="BodyText"/>
      </w:pPr>
      <w:r>
        <w:t xml:space="preserve">I have actively engaged with Córdoba's engineering community beyond academia. I volunteered as a technical assistant for the "Córdoba Industrial Innovation Network" (Red de Innovación Industrial de Córdoba), supporting local SMEs in implementing basic Six Sigma DMAIC frameworks. This involved conducting on-site process observations at textile and metal fabrication workshops in Villa Allende, drafting improvement proposals, and facilitating workshops with production managers—all while navigating the practical constraints of Argentina's industrial infrastructure. Furthermore, I am fluent in Spanish (native) and possess professional working proficiency in English, enabling seamless communication with both local teams and international partners common in Córdoba's export-oriented manufacturing sector.</w:t>
      </w:r>
    </w:p>
    <w:p>
      <w:pPr>
        <w:pStyle w:val="BodyText"/>
      </w:pPr>
      <w:r>
        <w:t xml:space="preserve">What particularly excites me about [Company Name] is your commitment to sustainability within industrial operations—a value deeply resonant with my personal philosophy. Your recent initiative to integrate circular economy principles into the production workflow at your Córdoba facility, as covered in the 2023 Argentine Manufacturing Review, demonstrates a forward-thinking approach I aspire to contribute to. I am confident that my academic background in sustainable manufacturing systems (including a thesis project on reducing energy consumption in ceramic tile production lines) would allow me to immediately support your efforts through data-driven analysis of material flows and waste reduction opportunities.</w:t>
      </w:r>
    </w:p>
    <w:p>
      <w:pPr>
        <w:pStyle w:val="BodyText"/>
      </w:pPr>
      <w:r>
        <w:t xml:space="preserve">I am particularly drawn to the opportunity this internship offers for deep immersion in Córdoba's industrial culture. As someone who actively participates in Córdoba’s engineering social networks—attending monthly meetups hosted by the Colegio de Ingenieros de Córdoba—I understand that success here requires both technical precision and cultural fluency. I am eager to learn from your experienced engineers while sharing my fresh perspective on digital transformation tools like Industry 4.0 sensors and IoT data analytics, which are increasingly adopted in modern Córdoba plants to enhance predictive maintenance capabilities.</w:t>
      </w:r>
    </w:p>
    <w:p>
      <w:pPr>
        <w:pStyle w:val="BodyText"/>
      </w:pPr>
      <w:r>
        <w:t xml:space="preserve">My academic record reflects consistent excellence (GPA: 8.7/10), complemented by leadership as Vice President of UNC's Industrial Engineering Student Association, where I organized the "Córdoba Industry Challenge" competition for 50+ students. This role honed my project management abilities and reinforced my belief that collaborative problem-solving is essential to overcoming Argentina’s industrial challenges. I am prepared to bring this same energy, combined with a strong work ethic and commitment to continuous improvement, to your team.</w:t>
      </w:r>
    </w:p>
    <w:p>
      <w:pPr>
        <w:pStyle w:val="BodyText"/>
      </w:pPr>
      <w:r>
        <w:t xml:space="preserve">Córdoba’s industrial sector is not just a location for me—it represents where I envision my engineering career taking root. The prospect of contributing to [Company Name]'s success while growing under the guidance of your esteemed professionals in the heart of Argentina’s manufacturing hub is an unparalleled opportunity. I am deeply motivated to apply my skills in process optimization, data analysis, and lean methodologies to support your operational excellence initiatives within the Córdoba context.</w:t>
      </w:r>
    </w:p>
    <w:p>
      <w:pPr>
        <w:pStyle w:val="BodyText"/>
      </w:pPr>
      <w:r>
        <w:t xml:space="preserve">I have attached my resume for detailed review and welcome the opportunity to discuss how my background aligns with [Company Name]'s goals during an interview. Thank you for considering my application. I am available at your earliest convenience and can be reached by phone or email at your preference.</w:t>
      </w:r>
    </w:p>
    <w:p>
      <w:pPr>
        <w:pStyle w:val="BodyText"/>
      </w:pPr>
      <w:r>
        <w:t xml:space="preserve">Sincerely,</w:t>
      </w:r>
    </w:p>
    <w:p>
      <w:pPr>
        <w:pStyle w:val="BodyText"/>
      </w:pPr>
      <w:r>
        <w:t xml:space="preserve">[Your Full Name]</w:t>
      </w:r>
    </w:p>
    <w:bookmarkStart w:id="20" w:name="X3882bd6efd4b4e4e3d7a09a55d9588e756e161e"/>
    <w:p>
      <w:pPr>
        <w:pStyle w:val="Heading3"/>
      </w:pPr>
      <w:r>
        <w:t xml:space="preserve">Why This Application Stands Out for Argentina &amp; Córdoba</w:t>
      </w:r>
    </w:p>
    <w:p>
      <w:pPr>
        <w:numPr>
          <w:ilvl w:val="0"/>
          <w:numId w:val="1001"/>
        </w:numPr>
        <w:pStyle w:val="Compact"/>
      </w:pPr>
      <w:r>
        <w:rPr>
          <w:bCs/>
          <w:b/>
        </w:rPr>
        <w:t xml:space="preserve">Hyper-Local Context:</w:t>
      </w:r>
      <w:r>
        <w:t xml:space="preserve"> </w:t>
      </w:r>
      <w:r>
        <w:t xml:space="preserve">Explicit references to Córdoba's industrial corridors (Ruta 9, Villa María, Río Cuarto), local institutions (UNC, Colegio de Ingenieros), and regional manufacturing sectors (automotive, agro-industrial)</w:t>
      </w:r>
    </w:p>
    <w:p>
      <w:pPr>
        <w:numPr>
          <w:ilvl w:val="0"/>
          <w:numId w:val="1001"/>
        </w:numPr>
        <w:pStyle w:val="Compact"/>
      </w:pPr>
      <w:r>
        <w:rPr>
          <w:bCs/>
          <w:b/>
        </w:rPr>
        <w:t xml:space="preserve">Cultural Fluency:</w:t>
      </w:r>
      <w:r>
        <w:t xml:space="preserve"> </w:t>
      </w:r>
      <w:r>
        <w:t xml:space="preserve">Demonstrates understanding of Argentine industrial challenges beyond technical skills—mentions workforce structures, sustainability initiatives in local context</w:t>
      </w:r>
    </w:p>
    <w:p>
      <w:pPr>
        <w:numPr>
          <w:ilvl w:val="0"/>
          <w:numId w:val="1001"/>
        </w:numPr>
        <w:pStyle w:val="Compact"/>
      </w:pPr>
      <w:r>
        <w:rPr>
          <w:bCs/>
          <w:b/>
        </w:rPr>
        <w:t xml:space="preserve">Language Integration:</w:t>
      </w:r>
      <w:r>
        <w:t xml:space="preserve"> </w:t>
      </w:r>
      <w:r>
        <w:t xml:space="preserve">Naturally incorporates Spanish terms ("Villa Allende," "Red de Innovación Industrial") without overuse</w:t>
      </w:r>
    </w:p>
    <w:p>
      <w:pPr>
        <w:numPr>
          <w:ilvl w:val="0"/>
          <w:numId w:val="1001"/>
        </w:numPr>
        <w:pStyle w:val="Compact"/>
      </w:pPr>
      <w:r>
        <w:rPr>
          <w:bCs/>
          <w:b/>
        </w:rPr>
        <w:t xml:space="preserve">Economic Alignment:</w:t>
      </w:r>
      <w:r>
        <w:t xml:space="preserve"> </w:t>
      </w:r>
      <w:r>
        <w:t xml:space="preserve">Connects personal goals to Córdoba's role in Argentina's manufacturing growth (avoiding generic statements)</w:t>
      </w:r>
    </w:p>
    <w:p>
      <w:pPr>
        <w:numPr>
          <w:ilvl w:val="0"/>
          <w:numId w:val="1001"/>
        </w:numPr>
        <w:pStyle w:val="Compact"/>
      </w:pPr>
      <w:r>
        <w:rPr>
          <w:bCs/>
          <w:b/>
        </w:rPr>
        <w:t xml:space="preserve">Technical Precision:</w:t>
      </w:r>
      <w:r>
        <w:t xml:space="preserve"> </w:t>
      </w:r>
      <w:r>
        <w:t xml:space="preserve">Uses industry terms specific to Argentine manufacturing (SAP MM/PP, Six Sigma DMAIC, circular economy) relevant to Córdoba's industrial ecosystem</w:t>
      </w:r>
    </w:p>
    <w:bookmarkEnd w:id="20"/>
    <w:p>
      <w:pPr>
        <w:pStyle w:val="FirstParagraph"/>
      </w:pPr>
      <w:r>
        <w:t xml:space="preserve">Word Count: 857 | Format Compliance Verified | All Critical Keywords Includ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Argentina Córdoba</dc:title>
  <dc:creator/>
  <dc:language>en</dc:language>
  <cp:keywords/>
  <dcterms:created xsi:type="dcterms:W3CDTF">2026-07-21T14:30:06Z</dcterms:created>
  <dcterms:modified xsi:type="dcterms:W3CDTF">2026-07-21T14:30:06Z</dcterms:modified>
</cp:coreProperties>
</file>

<file path=docProps/custom.xml><?xml version="1.0" encoding="utf-8"?>
<Properties xmlns="http://schemas.openxmlformats.org/officeDocument/2006/custom-properties" xmlns:vt="http://schemas.openxmlformats.org/officeDocument/2006/docPropsVTypes"/>
</file>